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AB329" w14:textId="35B91CFB" w:rsidR="00042F83" w:rsidRDefault="00F3208A" w:rsidP="00042F83">
      <w:pPr>
        <w:pStyle w:val="Heading1"/>
        <w:spacing w:after="0"/>
        <w:rPr>
          <w:rFonts w:ascii="Calibri" w:hAnsi="Calibri" w:cs="Calibri"/>
          <w:szCs w:val="28"/>
        </w:rPr>
      </w:pPr>
      <w:r>
        <w:rPr>
          <w:rFonts w:ascii="Calibri" w:hAnsi="Calibri" w:cs="Calibri"/>
          <w:szCs w:val="28"/>
        </w:rPr>
        <w:t>Unexpected Adverse Event (UAE) Form</w:t>
      </w:r>
    </w:p>
    <w:p w14:paraId="07EE92BD" w14:textId="77777777" w:rsidR="00042F83" w:rsidRPr="00AE136F" w:rsidRDefault="00042F83" w:rsidP="00042F83">
      <w:pPr>
        <w:pStyle w:val="Heading2"/>
        <w:rPr>
          <w:rFonts w:ascii="Calibri" w:hAnsi="Calibri" w:cs="Calibri"/>
          <w:b w:val="0"/>
          <w:color w:val="auto"/>
          <w:sz w:val="24"/>
          <w:szCs w:val="24"/>
        </w:rPr>
      </w:pPr>
      <w:r w:rsidRPr="00AE136F">
        <w:rPr>
          <w:rFonts w:ascii="Calibri" w:hAnsi="Calibri" w:cs="Calibri"/>
          <w:color w:val="auto"/>
          <w:sz w:val="24"/>
          <w:szCs w:val="24"/>
        </w:rPr>
        <w:t>CDU Animal Ethics Committee</w:t>
      </w:r>
    </w:p>
    <w:p w14:paraId="667FAEB1" w14:textId="4B5DACD8" w:rsidR="00042F83" w:rsidRDefault="00042F83" w:rsidP="00042F83"/>
    <w:p w14:paraId="665235D4" w14:textId="77777777" w:rsidR="00F3208A" w:rsidRPr="006C3362" w:rsidRDefault="00F3208A" w:rsidP="00F3208A">
      <w:pPr>
        <w:numPr>
          <w:ilvl w:val="0"/>
          <w:numId w:val="4"/>
        </w:numPr>
        <w:jc w:val="both"/>
        <w:rPr>
          <w:rFonts w:ascii="Calibri Light" w:hAnsi="Calibri Light" w:cs="Calibri Light"/>
          <w:b/>
        </w:rPr>
      </w:pPr>
      <w:r w:rsidRPr="006C3362">
        <w:rPr>
          <w:rFonts w:ascii="Calibri Light" w:hAnsi="Calibri Light" w:cs="Calibri Light"/>
          <w:b/>
        </w:rPr>
        <w:t>Project Details:</w:t>
      </w:r>
    </w:p>
    <w:p w14:paraId="7AE7FA4D" w14:textId="77777777" w:rsidR="00F3208A" w:rsidRPr="006C3362" w:rsidRDefault="00F3208A" w:rsidP="00F3208A">
      <w:pPr>
        <w:ind w:left="720"/>
        <w:jc w:val="both"/>
        <w:rPr>
          <w:rFonts w:ascii="Calibri Light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2274"/>
        <w:gridCol w:w="2262"/>
        <w:gridCol w:w="2522"/>
      </w:tblGrid>
      <w:tr w:rsidR="00F3208A" w:rsidRPr="006C3362" w14:paraId="35562A53" w14:textId="77777777" w:rsidTr="008D7145">
        <w:tc>
          <w:tcPr>
            <w:tcW w:w="2122" w:type="dxa"/>
            <w:shd w:val="clear" w:color="auto" w:fill="auto"/>
          </w:tcPr>
          <w:p w14:paraId="307A5894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>Project No.</w:t>
            </w:r>
          </w:p>
        </w:tc>
        <w:tc>
          <w:tcPr>
            <w:tcW w:w="7058" w:type="dxa"/>
            <w:gridSpan w:val="3"/>
            <w:shd w:val="clear" w:color="auto" w:fill="auto"/>
          </w:tcPr>
          <w:p w14:paraId="60A5024D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</w:tr>
      <w:tr w:rsidR="00F3208A" w:rsidRPr="006C3362" w14:paraId="215EA287" w14:textId="77777777" w:rsidTr="008D7145">
        <w:tc>
          <w:tcPr>
            <w:tcW w:w="2122" w:type="dxa"/>
            <w:shd w:val="clear" w:color="auto" w:fill="auto"/>
          </w:tcPr>
          <w:p w14:paraId="45A290A3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>Title</w:t>
            </w:r>
          </w:p>
        </w:tc>
        <w:tc>
          <w:tcPr>
            <w:tcW w:w="7058" w:type="dxa"/>
            <w:gridSpan w:val="3"/>
            <w:shd w:val="clear" w:color="auto" w:fill="auto"/>
          </w:tcPr>
          <w:p w14:paraId="089398EE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</w:tr>
      <w:tr w:rsidR="00F3208A" w:rsidRPr="006C3362" w14:paraId="610E4B5A" w14:textId="77777777" w:rsidTr="008D7145">
        <w:tc>
          <w:tcPr>
            <w:tcW w:w="2122" w:type="dxa"/>
            <w:shd w:val="clear" w:color="auto" w:fill="auto"/>
          </w:tcPr>
          <w:p w14:paraId="468DD422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>Lead Organisation</w:t>
            </w:r>
          </w:p>
        </w:tc>
        <w:tc>
          <w:tcPr>
            <w:tcW w:w="7058" w:type="dxa"/>
            <w:gridSpan w:val="3"/>
            <w:shd w:val="clear" w:color="auto" w:fill="auto"/>
          </w:tcPr>
          <w:p w14:paraId="4A0FF3F1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</w:tr>
      <w:tr w:rsidR="008D7145" w:rsidRPr="006C3362" w14:paraId="7019E290" w14:textId="77777777" w:rsidTr="008D7145">
        <w:tc>
          <w:tcPr>
            <w:tcW w:w="2122" w:type="dxa"/>
            <w:shd w:val="clear" w:color="auto" w:fill="auto"/>
          </w:tcPr>
          <w:p w14:paraId="284C59A5" w14:textId="4F7EEDA2" w:rsidR="008D7145" w:rsidRPr="006C3362" w:rsidRDefault="005B0CF3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  <w:r>
              <w:rPr>
                <w:rFonts w:ascii="Calibri Light" w:hAnsi="Calibri Light" w:cs="Calibri Light"/>
                <w:sz w:val="24"/>
                <w:szCs w:val="24"/>
                <w:lang w:val="en-AU"/>
              </w:rPr>
              <w:t>Registration</w:t>
            </w:r>
            <w:r w:rsidR="008D7145">
              <w:rPr>
                <w:rFonts w:ascii="Calibri Light" w:hAnsi="Calibri Light" w:cs="Calibri Light"/>
                <w:sz w:val="24"/>
                <w:szCs w:val="24"/>
                <w:lang w:val="en-AU"/>
              </w:rPr>
              <w:t xml:space="preserve"> number</w:t>
            </w:r>
          </w:p>
        </w:tc>
        <w:tc>
          <w:tcPr>
            <w:tcW w:w="2274" w:type="dxa"/>
            <w:shd w:val="clear" w:color="auto" w:fill="auto"/>
          </w:tcPr>
          <w:p w14:paraId="5297FA62" w14:textId="77777777" w:rsidR="008D7145" w:rsidRPr="006C3362" w:rsidRDefault="008D7145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  <w:tc>
          <w:tcPr>
            <w:tcW w:w="2262" w:type="dxa"/>
            <w:shd w:val="clear" w:color="auto" w:fill="auto"/>
          </w:tcPr>
          <w:p w14:paraId="41EEE998" w14:textId="3949DFE5" w:rsidR="008D7145" w:rsidRPr="008D7145" w:rsidRDefault="005B0CF3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Cs/>
                <w:sz w:val="24"/>
                <w:szCs w:val="24"/>
                <w:lang w:val="en-AU"/>
              </w:rPr>
            </w:pPr>
            <w:r>
              <w:rPr>
                <w:rFonts w:ascii="Calibri Light" w:hAnsi="Calibri Light" w:cs="Calibri Light"/>
                <w:iCs/>
                <w:sz w:val="24"/>
                <w:szCs w:val="24"/>
                <w:lang w:val="en-AU"/>
              </w:rPr>
              <w:t>Registration</w:t>
            </w:r>
            <w:r w:rsidR="008D7145">
              <w:rPr>
                <w:rFonts w:ascii="Calibri Light" w:hAnsi="Calibri Light" w:cs="Calibri Light"/>
                <w:iCs/>
                <w:sz w:val="24"/>
                <w:szCs w:val="24"/>
                <w:lang w:val="en-AU"/>
              </w:rPr>
              <w:t xml:space="preserve"> Expiry Date</w:t>
            </w:r>
          </w:p>
        </w:tc>
        <w:tc>
          <w:tcPr>
            <w:tcW w:w="2522" w:type="dxa"/>
            <w:shd w:val="clear" w:color="auto" w:fill="auto"/>
          </w:tcPr>
          <w:p w14:paraId="1417CCD6" w14:textId="27960948" w:rsidR="008D7145" w:rsidRPr="006C3362" w:rsidRDefault="008D7145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</w:tr>
    </w:tbl>
    <w:p w14:paraId="7C6D9DA0" w14:textId="77777777" w:rsidR="00F3208A" w:rsidRPr="006C3362" w:rsidRDefault="00F3208A" w:rsidP="00F3208A">
      <w:pPr>
        <w:ind w:left="720"/>
        <w:jc w:val="both"/>
        <w:rPr>
          <w:rFonts w:ascii="Calibri Light" w:hAnsi="Calibri Light" w:cs="Calibri Light"/>
        </w:rPr>
      </w:pPr>
    </w:p>
    <w:p w14:paraId="1444EC7A" w14:textId="77777777" w:rsidR="00F3208A" w:rsidRPr="006C3362" w:rsidRDefault="00F3208A" w:rsidP="00F3208A">
      <w:pPr>
        <w:numPr>
          <w:ilvl w:val="0"/>
          <w:numId w:val="4"/>
        </w:numPr>
        <w:jc w:val="both"/>
        <w:rPr>
          <w:rFonts w:ascii="Calibri Light" w:hAnsi="Calibri Light" w:cs="Calibri Light"/>
          <w:b/>
        </w:rPr>
      </w:pPr>
      <w:r w:rsidRPr="006C3362">
        <w:rPr>
          <w:rFonts w:ascii="Calibri Light" w:hAnsi="Calibri Light" w:cs="Calibri Light"/>
          <w:b/>
        </w:rPr>
        <w:t>Animal Details</w:t>
      </w:r>
    </w:p>
    <w:p w14:paraId="3330C6C8" w14:textId="77777777" w:rsidR="00F3208A" w:rsidRPr="006C3362" w:rsidRDefault="00F3208A" w:rsidP="00F3208A">
      <w:pPr>
        <w:jc w:val="both"/>
        <w:rPr>
          <w:rFonts w:ascii="Calibri Light" w:hAnsi="Calibri Light" w:cs="Calibri Light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3260"/>
        <w:gridCol w:w="2127"/>
        <w:gridCol w:w="708"/>
        <w:gridCol w:w="1134"/>
      </w:tblGrid>
      <w:tr w:rsidR="00F3208A" w:rsidRPr="006C3362" w14:paraId="52872521" w14:textId="77777777" w:rsidTr="002C4A6A">
        <w:tc>
          <w:tcPr>
            <w:tcW w:w="1951" w:type="dxa"/>
            <w:shd w:val="clear" w:color="auto" w:fill="auto"/>
            <w:vAlign w:val="center"/>
          </w:tcPr>
          <w:p w14:paraId="7146C4EA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>Number of animals or IDs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2FD322E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>Species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067ADB37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 xml:space="preserve">Strain/Breed </w:t>
            </w:r>
          </w:p>
          <w:p w14:paraId="323891EA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>(</w:t>
            </w:r>
            <w:proofErr w:type="gramStart"/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>if</w:t>
            </w:r>
            <w:proofErr w:type="gramEnd"/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 xml:space="preserve"> applicable)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F429C0B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 xml:space="preserve">Sex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9692A42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  <w:r w:rsidRPr="006C3362">
              <w:rPr>
                <w:rFonts w:ascii="Calibri Light" w:hAnsi="Calibri Light" w:cs="Calibri Light"/>
                <w:sz w:val="24"/>
                <w:szCs w:val="24"/>
                <w:lang w:val="en-AU"/>
              </w:rPr>
              <w:t>Age</w:t>
            </w:r>
          </w:p>
        </w:tc>
      </w:tr>
      <w:tr w:rsidR="00F3208A" w:rsidRPr="006C3362" w14:paraId="1534E37C" w14:textId="77777777" w:rsidTr="002C4A6A">
        <w:tc>
          <w:tcPr>
            <w:tcW w:w="1951" w:type="dxa"/>
            <w:shd w:val="clear" w:color="auto" w:fill="auto"/>
          </w:tcPr>
          <w:p w14:paraId="25A84645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</w:p>
        </w:tc>
        <w:tc>
          <w:tcPr>
            <w:tcW w:w="3260" w:type="dxa"/>
            <w:shd w:val="clear" w:color="auto" w:fill="auto"/>
          </w:tcPr>
          <w:p w14:paraId="439C9264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  <w:tc>
          <w:tcPr>
            <w:tcW w:w="2127" w:type="dxa"/>
            <w:shd w:val="clear" w:color="auto" w:fill="auto"/>
          </w:tcPr>
          <w:p w14:paraId="68A8F18C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  <w:tc>
          <w:tcPr>
            <w:tcW w:w="708" w:type="dxa"/>
            <w:shd w:val="clear" w:color="auto" w:fill="auto"/>
          </w:tcPr>
          <w:p w14:paraId="3447854A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  <w:tc>
          <w:tcPr>
            <w:tcW w:w="1134" w:type="dxa"/>
            <w:shd w:val="clear" w:color="auto" w:fill="auto"/>
          </w:tcPr>
          <w:p w14:paraId="36D14445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</w:tr>
      <w:tr w:rsidR="00F3208A" w:rsidRPr="006C3362" w14:paraId="61F79FF7" w14:textId="77777777" w:rsidTr="002C4A6A">
        <w:tc>
          <w:tcPr>
            <w:tcW w:w="1951" w:type="dxa"/>
            <w:shd w:val="clear" w:color="auto" w:fill="auto"/>
          </w:tcPr>
          <w:p w14:paraId="2907CC69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4"/>
                <w:szCs w:val="24"/>
                <w:lang w:val="en-AU"/>
              </w:rPr>
            </w:pPr>
          </w:p>
        </w:tc>
        <w:tc>
          <w:tcPr>
            <w:tcW w:w="3260" w:type="dxa"/>
            <w:shd w:val="clear" w:color="auto" w:fill="auto"/>
          </w:tcPr>
          <w:p w14:paraId="2B39B31C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  <w:tc>
          <w:tcPr>
            <w:tcW w:w="2127" w:type="dxa"/>
            <w:shd w:val="clear" w:color="auto" w:fill="auto"/>
          </w:tcPr>
          <w:p w14:paraId="5F990047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  <w:tc>
          <w:tcPr>
            <w:tcW w:w="708" w:type="dxa"/>
            <w:shd w:val="clear" w:color="auto" w:fill="auto"/>
          </w:tcPr>
          <w:p w14:paraId="0BAC8C19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  <w:tc>
          <w:tcPr>
            <w:tcW w:w="1134" w:type="dxa"/>
            <w:shd w:val="clear" w:color="auto" w:fill="auto"/>
          </w:tcPr>
          <w:p w14:paraId="75874890" w14:textId="77777777" w:rsidR="00F3208A" w:rsidRPr="006C3362" w:rsidRDefault="00F3208A" w:rsidP="002C4A6A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4"/>
                <w:szCs w:val="24"/>
                <w:lang w:val="en-AU"/>
              </w:rPr>
            </w:pPr>
          </w:p>
        </w:tc>
      </w:tr>
    </w:tbl>
    <w:p w14:paraId="73C0B70C" w14:textId="77777777" w:rsidR="00F3208A" w:rsidRPr="006C3362" w:rsidRDefault="00F3208A" w:rsidP="00F3208A">
      <w:pPr>
        <w:jc w:val="both"/>
        <w:rPr>
          <w:rFonts w:ascii="Calibri Light" w:hAnsi="Calibri Light" w:cs="Calibri Light"/>
          <w:b/>
        </w:rPr>
      </w:pPr>
    </w:p>
    <w:p w14:paraId="433B2BEA" w14:textId="77777777" w:rsidR="00F3208A" w:rsidRPr="006C3362" w:rsidRDefault="00F3208A" w:rsidP="00F3208A">
      <w:pPr>
        <w:numPr>
          <w:ilvl w:val="0"/>
          <w:numId w:val="4"/>
        </w:numPr>
        <w:jc w:val="both"/>
        <w:rPr>
          <w:rFonts w:ascii="Calibri Light" w:hAnsi="Calibri Light" w:cs="Calibri Light"/>
          <w:b/>
        </w:rPr>
      </w:pPr>
      <w:r w:rsidRPr="006C3362">
        <w:rPr>
          <w:rFonts w:ascii="Calibri Light" w:hAnsi="Calibri Light" w:cs="Calibri Light"/>
          <w:b/>
        </w:rPr>
        <w:t>UAE Details</w:t>
      </w:r>
    </w:p>
    <w:p w14:paraId="501080DB" w14:textId="77777777" w:rsidR="00F3208A" w:rsidRPr="006C3362" w:rsidRDefault="00F3208A" w:rsidP="00F3208A">
      <w:pPr>
        <w:jc w:val="both"/>
        <w:rPr>
          <w:rFonts w:ascii="Calibri Light" w:hAnsi="Calibri Light" w:cs="Calibri Light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6378"/>
      </w:tblGrid>
      <w:tr w:rsidR="00F3208A" w:rsidRPr="006C3362" w14:paraId="1046DC82" w14:textId="77777777" w:rsidTr="002C4A6A">
        <w:tc>
          <w:tcPr>
            <w:tcW w:w="2802" w:type="dxa"/>
            <w:shd w:val="clear" w:color="auto" w:fill="auto"/>
            <w:vAlign w:val="center"/>
          </w:tcPr>
          <w:p w14:paraId="242C2B06" w14:textId="77777777" w:rsidR="00F3208A" w:rsidRPr="006C3362" w:rsidRDefault="00F3208A" w:rsidP="002C4A6A">
            <w:pPr>
              <w:rPr>
                <w:rFonts w:ascii="Calibri Light" w:hAnsi="Calibri Light" w:cs="Calibri Light"/>
                <w:b/>
              </w:rPr>
            </w:pPr>
            <w:r w:rsidRPr="006C3362">
              <w:rPr>
                <w:rFonts w:ascii="Calibri Light" w:hAnsi="Calibri Light" w:cs="Calibri Light"/>
                <w:b/>
              </w:rPr>
              <w:t>Date / Time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4D7B5A5F" w14:textId="77777777" w:rsidR="00F3208A" w:rsidRPr="006C3362" w:rsidRDefault="00F3208A" w:rsidP="002C4A6A">
            <w:pPr>
              <w:rPr>
                <w:rFonts w:ascii="Calibri Light" w:hAnsi="Calibri Light" w:cs="Calibri Light"/>
              </w:rPr>
            </w:pPr>
          </w:p>
        </w:tc>
      </w:tr>
      <w:tr w:rsidR="00F3208A" w:rsidRPr="006C3362" w14:paraId="4573BBE7" w14:textId="77777777" w:rsidTr="002C4A6A">
        <w:tc>
          <w:tcPr>
            <w:tcW w:w="2802" w:type="dxa"/>
            <w:shd w:val="clear" w:color="auto" w:fill="auto"/>
            <w:vAlign w:val="center"/>
          </w:tcPr>
          <w:p w14:paraId="09863395" w14:textId="77777777" w:rsidR="00F3208A" w:rsidRPr="006C3362" w:rsidRDefault="00F3208A" w:rsidP="002C4A6A">
            <w:pPr>
              <w:rPr>
                <w:rFonts w:ascii="Calibri Light" w:hAnsi="Calibri Light" w:cs="Calibri Light"/>
                <w:b/>
              </w:rPr>
            </w:pPr>
            <w:r w:rsidRPr="006C3362">
              <w:rPr>
                <w:rFonts w:ascii="Calibri Light" w:hAnsi="Calibri Light" w:cs="Calibri Light"/>
                <w:b/>
              </w:rPr>
              <w:t>Location / Facility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7C75921F" w14:textId="77777777" w:rsidR="00F3208A" w:rsidRPr="006C3362" w:rsidRDefault="00F3208A" w:rsidP="002C4A6A">
            <w:pPr>
              <w:rPr>
                <w:rFonts w:ascii="Calibri Light" w:hAnsi="Calibri Light" w:cs="Calibri Light"/>
              </w:rPr>
            </w:pPr>
          </w:p>
        </w:tc>
      </w:tr>
    </w:tbl>
    <w:p w14:paraId="03FC6483" w14:textId="77777777" w:rsidR="00F3208A" w:rsidRPr="006C3362" w:rsidRDefault="00F3208A" w:rsidP="00F3208A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F3208A" w:rsidRPr="006C3362" w14:paraId="575C0C79" w14:textId="77777777" w:rsidTr="002C4A6A">
        <w:tc>
          <w:tcPr>
            <w:tcW w:w="91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4A8B608" w14:textId="77777777" w:rsidR="00F3208A" w:rsidRPr="006C3362" w:rsidRDefault="00F3208A" w:rsidP="002C4A6A">
            <w:pPr>
              <w:rPr>
                <w:rFonts w:ascii="Calibri Light" w:hAnsi="Calibri Light" w:cs="Calibri Light"/>
              </w:rPr>
            </w:pPr>
            <w:r w:rsidRPr="006C3362">
              <w:rPr>
                <w:rFonts w:ascii="Calibri Light" w:hAnsi="Calibri Light" w:cs="Calibri Light"/>
                <w:b/>
              </w:rPr>
              <w:t>UAE Description</w:t>
            </w:r>
            <w:r w:rsidRPr="006C3362">
              <w:rPr>
                <w:rFonts w:ascii="Calibri Light" w:hAnsi="Calibri Light" w:cs="Calibri Light"/>
              </w:rPr>
              <w:t xml:space="preserve"> </w:t>
            </w:r>
            <w:r w:rsidRPr="006C3362">
              <w:rPr>
                <w:rFonts w:ascii="Calibri Light" w:hAnsi="Calibri Light" w:cs="Calibri Light"/>
                <w:i/>
              </w:rPr>
              <w:t>(Describe the event and circumstances leading up to the event)</w:t>
            </w:r>
          </w:p>
        </w:tc>
      </w:tr>
      <w:tr w:rsidR="00F3208A" w:rsidRPr="006C3362" w14:paraId="11230404" w14:textId="77777777" w:rsidTr="002C4A6A">
        <w:tc>
          <w:tcPr>
            <w:tcW w:w="9180" w:type="dxa"/>
            <w:shd w:val="clear" w:color="auto" w:fill="auto"/>
            <w:vAlign w:val="center"/>
          </w:tcPr>
          <w:p w14:paraId="0157674F" w14:textId="77777777" w:rsidR="00F3208A" w:rsidRPr="006C3362" w:rsidRDefault="00F3208A" w:rsidP="002C4A6A">
            <w:pPr>
              <w:rPr>
                <w:rFonts w:ascii="Calibri Light" w:hAnsi="Calibri Light" w:cs="Calibri Light"/>
                <w:i/>
              </w:rPr>
            </w:pPr>
          </w:p>
        </w:tc>
      </w:tr>
    </w:tbl>
    <w:p w14:paraId="075DB76B" w14:textId="77777777" w:rsidR="00F3208A" w:rsidRPr="006C3362" w:rsidRDefault="00F3208A" w:rsidP="00F3208A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F3208A" w:rsidRPr="006C3362" w14:paraId="3A3D71C7" w14:textId="77777777" w:rsidTr="002C4A6A">
        <w:tc>
          <w:tcPr>
            <w:tcW w:w="91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152380F" w14:textId="58795B9D" w:rsidR="00F3208A" w:rsidRPr="006C3362" w:rsidRDefault="00F3208A" w:rsidP="002C4A6A">
            <w:pPr>
              <w:rPr>
                <w:rFonts w:ascii="Calibri Light" w:hAnsi="Calibri Light" w:cs="Calibri Light"/>
              </w:rPr>
            </w:pPr>
            <w:r w:rsidRPr="006C3362">
              <w:rPr>
                <w:rFonts w:ascii="Calibri Light" w:hAnsi="Calibri Light" w:cs="Calibri Light"/>
                <w:b/>
              </w:rPr>
              <w:t xml:space="preserve">Outline the actions taken </w:t>
            </w:r>
            <w:r w:rsidRPr="006C3362">
              <w:rPr>
                <w:rFonts w:ascii="Calibri Light" w:hAnsi="Calibri Light" w:cs="Calibri Light"/>
                <w:i/>
              </w:rPr>
              <w:t>(immediate response</w:t>
            </w:r>
            <w:r w:rsidR="004509CC">
              <w:rPr>
                <w:rFonts w:ascii="Calibri Light" w:hAnsi="Calibri Light" w:cs="Calibri Light"/>
                <w:i/>
              </w:rPr>
              <w:t>,</w:t>
            </w:r>
            <w:r w:rsidRPr="006C3362">
              <w:rPr>
                <w:rFonts w:ascii="Calibri Light" w:hAnsi="Calibri Light" w:cs="Calibri Light"/>
                <w:i/>
              </w:rPr>
              <w:t xml:space="preserve"> examination, treatments provided, euthanasia, post-mortem exam</w:t>
            </w:r>
            <w:r w:rsidR="004509CC">
              <w:rPr>
                <w:rFonts w:ascii="Calibri Light" w:hAnsi="Calibri Light" w:cs="Calibri Light"/>
                <w:i/>
              </w:rPr>
              <w:t>, samples taken</w:t>
            </w:r>
            <w:r w:rsidRPr="006C3362">
              <w:rPr>
                <w:rFonts w:ascii="Calibri Light" w:hAnsi="Calibri Light" w:cs="Calibri Light"/>
                <w:i/>
              </w:rPr>
              <w:t xml:space="preserve"> etc.)</w:t>
            </w:r>
            <w:r w:rsidRPr="006C3362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F3208A" w:rsidRPr="006C3362" w14:paraId="31B5D24E" w14:textId="77777777" w:rsidTr="002C4A6A">
        <w:tc>
          <w:tcPr>
            <w:tcW w:w="9180" w:type="dxa"/>
            <w:shd w:val="clear" w:color="auto" w:fill="auto"/>
            <w:vAlign w:val="center"/>
          </w:tcPr>
          <w:p w14:paraId="6242A4B6" w14:textId="77777777" w:rsidR="00F3208A" w:rsidRPr="006C3362" w:rsidRDefault="00F3208A" w:rsidP="002C4A6A">
            <w:pPr>
              <w:rPr>
                <w:rFonts w:ascii="Calibri Light" w:hAnsi="Calibri Light" w:cs="Calibri Light"/>
                <w:i/>
              </w:rPr>
            </w:pPr>
          </w:p>
        </w:tc>
      </w:tr>
    </w:tbl>
    <w:p w14:paraId="2751BB4D" w14:textId="77777777" w:rsidR="00F3208A" w:rsidRPr="006C3362" w:rsidRDefault="00F3208A" w:rsidP="00F3208A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F3208A" w:rsidRPr="006C3362" w14:paraId="3EA88529" w14:textId="77777777" w:rsidTr="002C4A6A">
        <w:tc>
          <w:tcPr>
            <w:tcW w:w="91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9FB0981" w14:textId="621B6CEE" w:rsidR="00F3208A" w:rsidRPr="006C3362" w:rsidRDefault="00201AE7" w:rsidP="002C4A6A">
            <w:pPr>
              <w:rPr>
                <w:rFonts w:ascii="Calibri Light" w:hAnsi="Calibri Light" w:cs="Calibri Light"/>
              </w:rPr>
            </w:pPr>
            <w:r w:rsidRPr="006C3362">
              <w:rPr>
                <w:rFonts w:ascii="Calibri Light" w:hAnsi="Calibri Light" w:cs="Calibri Light"/>
                <w:b/>
              </w:rPr>
              <w:t>Summaries</w:t>
            </w:r>
            <w:r w:rsidR="00F3208A" w:rsidRPr="006C3362">
              <w:rPr>
                <w:rFonts w:ascii="Calibri Light" w:hAnsi="Calibri Light" w:cs="Calibri Light"/>
                <w:b/>
              </w:rPr>
              <w:t xml:space="preserve"> the results from investigations taken / tests carried out </w:t>
            </w:r>
            <w:r w:rsidR="00F3208A" w:rsidRPr="006C3362">
              <w:rPr>
                <w:rFonts w:ascii="Calibri Light" w:hAnsi="Calibri Light" w:cs="Calibri Light"/>
                <w:i/>
              </w:rPr>
              <w:t>(pathology, post-mortem or veterinary examination)</w:t>
            </w:r>
            <w:r w:rsidR="00F3208A" w:rsidRPr="006C3362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F3208A" w:rsidRPr="006C3362" w14:paraId="1AE5A9BB" w14:textId="77777777" w:rsidTr="002C4A6A">
        <w:tc>
          <w:tcPr>
            <w:tcW w:w="9180" w:type="dxa"/>
            <w:shd w:val="clear" w:color="auto" w:fill="auto"/>
            <w:vAlign w:val="center"/>
          </w:tcPr>
          <w:p w14:paraId="620953EE" w14:textId="77777777" w:rsidR="00F3208A" w:rsidRPr="006C3362" w:rsidRDefault="00F3208A" w:rsidP="002C4A6A">
            <w:pPr>
              <w:rPr>
                <w:rFonts w:ascii="Calibri Light" w:hAnsi="Calibri Light" w:cs="Calibri Light"/>
                <w:i/>
              </w:rPr>
            </w:pPr>
          </w:p>
        </w:tc>
      </w:tr>
    </w:tbl>
    <w:p w14:paraId="77AD1D5B" w14:textId="77777777" w:rsidR="00F3208A" w:rsidRPr="006C3362" w:rsidRDefault="00F3208A" w:rsidP="00F3208A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F3208A" w:rsidRPr="006C3362" w14:paraId="51B227D8" w14:textId="77777777" w:rsidTr="002C4A6A">
        <w:tc>
          <w:tcPr>
            <w:tcW w:w="91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74C35A0" w14:textId="77777777" w:rsidR="00F3208A" w:rsidRPr="006C3362" w:rsidRDefault="00F3208A" w:rsidP="002C4A6A">
            <w:pPr>
              <w:rPr>
                <w:rFonts w:ascii="Calibri Light" w:hAnsi="Calibri Light" w:cs="Calibri Light"/>
                <w:b/>
              </w:rPr>
            </w:pPr>
            <w:r w:rsidRPr="006C3362">
              <w:rPr>
                <w:rFonts w:ascii="Calibri Light" w:hAnsi="Calibri Light" w:cs="Calibri Light"/>
                <w:b/>
              </w:rPr>
              <w:t xml:space="preserve">What do you think is the probable cause of the UAE? </w:t>
            </w:r>
          </w:p>
        </w:tc>
      </w:tr>
      <w:tr w:rsidR="00F3208A" w:rsidRPr="006C3362" w14:paraId="78BA9A40" w14:textId="77777777" w:rsidTr="002C4A6A">
        <w:tc>
          <w:tcPr>
            <w:tcW w:w="9180" w:type="dxa"/>
            <w:shd w:val="clear" w:color="auto" w:fill="auto"/>
            <w:vAlign w:val="center"/>
          </w:tcPr>
          <w:p w14:paraId="3AAF78D0" w14:textId="77777777" w:rsidR="00F3208A" w:rsidRPr="006C3362" w:rsidRDefault="00F3208A" w:rsidP="002C4A6A">
            <w:pPr>
              <w:rPr>
                <w:rFonts w:ascii="Calibri Light" w:hAnsi="Calibri Light" w:cs="Calibri Light"/>
                <w:i/>
              </w:rPr>
            </w:pPr>
          </w:p>
        </w:tc>
      </w:tr>
    </w:tbl>
    <w:p w14:paraId="29BC8F86" w14:textId="77777777" w:rsidR="00F3208A" w:rsidRPr="006C3362" w:rsidRDefault="00F3208A" w:rsidP="00F3208A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95"/>
        <w:gridCol w:w="2066"/>
        <w:gridCol w:w="2693"/>
        <w:gridCol w:w="2126"/>
      </w:tblGrid>
      <w:tr w:rsidR="00F3208A" w:rsidRPr="006C3362" w14:paraId="022A9E1A" w14:textId="77777777" w:rsidTr="002C4A6A">
        <w:tc>
          <w:tcPr>
            <w:tcW w:w="9180" w:type="dxa"/>
            <w:gridSpan w:val="4"/>
            <w:shd w:val="clear" w:color="auto" w:fill="auto"/>
            <w:vAlign w:val="center"/>
          </w:tcPr>
          <w:p w14:paraId="41DACE56" w14:textId="77777777" w:rsidR="00F3208A" w:rsidRPr="006C3362" w:rsidRDefault="00F3208A" w:rsidP="002C4A6A">
            <w:pPr>
              <w:rPr>
                <w:rFonts w:ascii="Calibri Light" w:hAnsi="Calibri Light" w:cs="Calibri Light"/>
              </w:rPr>
            </w:pPr>
            <w:r w:rsidRPr="006C3362">
              <w:rPr>
                <w:rFonts w:ascii="Calibri Light" w:hAnsi="Calibri Light" w:cs="Calibri Light"/>
                <w:b/>
              </w:rPr>
              <w:t>Was the UAE related to the project?</w:t>
            </w:r>
          </w:p>
        </w:tc>
      </w:tr>
      <w:tr w:rsidR="00F3208A" w:rsidRPr="006C3362" w14:paraId="413EB2DE" w14:textId="77777777" w:rsidTr="002C4A6A">
        <w:tc>
          <w:tcPr>
            <w:tcW w:w="2295" w:type="dxa"/>
            <w:shd w:val="clear" w:color="auto" w:fill="auto"/>
            <w:vAlign w:val="center"/>
          </w:tcPr>
          <w:p w14:paraId="37FFEB4A" w14:textId="77777777" w:rsidR="00F3208A" w:rsidRPr="006C3362" w:rsidRDefault="00F3208A" w:rsidP="002C4A6A">
            <w:pPr>
              <w:rPr>
                <w:rFonts w:ascii="Calibri Light" w:hAnsi="Calibri Light" w:cs="Calibri Light"/>
              </w:rPr>
            </w:pPr>
            <w:r w:rsidRPr="006C3362">
              <w:rPr>
                <w:rFonts w:ascii="Calibri Light" w:hAnsi="Calibri Light" w:cs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6C3362">
              <w:rPr>
                <w:rFonts w:ascii="Calibri Light" w:hAnsi="Calibri Light" w:cs="Calibri Light"/>
              </w:rPr>
              <w:instrText xml:space="preserve"> FORMCHECKBOX </w:instrText>
            </w:r>
            <w:r w:rsidR="00201AE7">
              <w:rPr>
                <w:rFonts w:ascii="Calibri Light" w:hAnsi="Calibri Light" w:cs="Calibri Light"/>
              </w:rPr>
            </w:r>
            <w:r w:rsidR="00201AE7">
              <w:rPr>
                <w:rFonts w:ascii="Calibri Light" w:hAnsi="Calibri Light" w:cs="Calibri Light"/>
              </w:rPr>
              <w:fldChar w:fldCharType="separate"/>
            </w:r>
            <w:r w:rsidRPr="006C3362">
              <w:rPr>
                <w:rFonts w:ascii="Calibri Light" w:hAnsi="Calibri Light" w:cs="Calibri Light"/>
              </w:rPr>
              <w:fldChar w:fldCharType="end"/>
            </w:r>
            <w:bookmarkEnd w:id="0"/>
            <w:r w:rsidRPr="006C3362">
              <w:rPr>
                <w:rFonts w:ascii="Calibri Light" w:hAnsi="Calibri Light" w:cs="Calibri Light"/>
              </w:rPr>
              <w:t xml:space="preserve"> Related</w:t>
            </w:r>
          </w:p>
        </w:tc>
        <w:tc>
          <w:tcPr>
            <w:tcW w:w="2066" w:type="dxa"/>
            <w:shd w:val="clear" w:color="auto" w:fill="auto"/>
            <w:vAlign w:val="center"/>
          </w:tcPr>
          <w:p w14:paraId="6FF2574A" w14:textId="77777777" w:rsidR="00F3208A" w:rsidRPr="006C3362" w:rsidRDefault="00F3208A" w:rsidP="002C4A6A">
            <w:pPr>
              <w:rPr>
                <w:rFonts w:ascii="Calibri Light" w:hAnsi="Calibri Light" w:cs="Calibri Light"/>
              </w:rPr>
            </w:pPr>
            <w:r w:rsidRPr="006C3362">
              <w:rPr>
                <w:rFonts w:ascii="Calibri Light" w:hAnsi="Calibri Light" w:cs="Calibri Light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6C3362">
              <w:rPr>
                <w:rFonts w:ascii="Calibri Light" w:hAnsi="Calibri Light" w:cs="Calibri Light"/>
              </w:rPr>
              <w:instrText xml:space="preserve"> FORMCHECKBOX </w:instrText>
            </w:r>
            <w:r w:rsidR="00201AE7">
              <w:rPr>
                <w:rFonts w:ascii="Calibri Light" w:hAnsi="Calibri Light" w:cs="Calibri Light"/>
              </w:rPr>
            </w:r>
            <w:r w:rsidR="00201AE7">
              <w:rPr>
                <w:rFonts w:ascii="Calibri Light" w:hAnsi="Calibri Light" w:cs="Calibri Light"/>
              </w:rPr>
              <w:fldChar w:fldCharType="separate"/>
            </w:r>
            <w:r w:rsidRPr="006C3362">
              <w:rPr>
                <w:rFonts w:ascii="Calibri Light" w:hAnsi="Calibri Light" w:cs="Calibri Light"/>
              </w:rPr>
              <w:fldChar w:fldCharType="end"/>
            </w:r>
            <w:bookmarkEnd w:id="1"/>
            <w:r w:rsidRPr="006C3362">
              <w:rPr>
                <w:rFonts w:ascii="Calibri Light" w:hAnsi="Calibri Light" w:cs="Calibri Light"/>
              </w:rPr>
              <w:t xml:space="preserve"> Unrelated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3F0BA7D2" w14:textId="113D29BD" w:rsidR="00F3208A" w:rsidRPr="006C3362" w:rsidRDefault="00F3208A" w:rsidP="002C4A6A">
            <w:pPr>
              <w:rPr>
                <w:rFonts w:ascii="Calibri Light" w:hAnsi="Calibri Light" w:cs="Calibri Light"/>
              </w:rPr>
            </w:pPr>
            <w:r w:rsidRPr="006C3362">
              <w:rPr>
                <w:rFonts w:ascii="Calibri Light" w:hAnsi="Calibri Light" w:cs="Calibri Light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6C3362">
              <w:rPr>
                <w:rFonts w:ascii="Calibri Light" w:hAnsi="Calibri Light" w:cs="Calibri Light"/>
              </w:rPr>
              <w:instrText xml:space="preserve"> FORMCHECKBOX </w:instrText>
            </w:r>
            <w:r w:rsidR="00201AE7">
              <w:rPr>
                <w:rFonts w:ascii="Calibri Light" w:hAnsi="Calibri Light" w:cs="Calibri Light"/>
              </w:rPr>
            </w:r>
            <w:r w:rsidR="00201AE7">
              <w:rPr>
                <w:rFonts w:ascii="Calibri Light" w:hAnsi="Calibri Light" w:cs="Calibri Light"/>
              </w:rPr>
              <w:fldChar w:fldCharType="separate"/>
            </w:r>
            <w:r w:rsidRPr="006C3362">
              <w:rPr>
                <w:rFonts w:ascii="Calibri Light" w:hAnsi="Calibri Light" w:cs="Calibri Light"/>
              </w:rPr>
              <w:fldChar w:fldCharType="end"/>
            </w:r>
            <w:bookmarkEnd w:id="2"/>
            <w:r w:rsidRPr="006C3362">
              <w:rPr>
                <w:rFonts w:ascii="Calibri Light" w:hAnsi="Calibri Light" w:cs="Calibri Light"/>
              </w:rPr>
              <w:t xml:space="preserve"> </w:t>
            </w:r>
            <w:r w:rsidR="008D7145">
              <w:rPr>
                <w:rFonts w:ascii="Calibri Light" w:hAnsi="Calibri Light" w:cs="Calibri Light"/>
              </w:rPr>
              <w:t>Unsur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D31F988" w14:textId="526E9186" w:rsidR="00F3208A" w:rsidRPr="006C3362" w:rsidRDefault="00F3208A" w:rsidP="002C4A6A">
            <w:pPr>
              <w:rPr>
                <w:rFonts w:ascii="Calibri Light" w:hAnsi="Calibri Light" w:cs="Calibri Light"/>
              </w:rPr>
            </w:pPr>
          </w:p>
        </w:tc>
      </w:tr>
      <w:tr w:rsidR="00F3208A" w:rsidRPr="006C3362" w14:paraId="25CCEB84" w14:textId="77777777" w:rsidTr="002C4A6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18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B8C5EBB" w14:textId="77777777" w:rsidR="008D7145" w:rsidRDefault="008D7145" w:rsidP="002C4A6A">
            <w:pPr>
              <w:rPr>
                <w:rFonts w:ascii="Calibri Light" w:hAnsi="Calibri Light" w:cs="Calibri Light"/>
                <w:b/>
              </w:rPr>
            </w:pPr>
          </w:p>
          <w:p w14:paraId="1D60CE09" w14:textId="4A77C4A6" w:rsidR="00F3208A" w:rsidRPr="006C3362" w:rsidRDefault="00F3208A" w:rsidP="002C4A6A">
            <w:pPr>
              <w:rPr>
                <w:rFonts w:ascii="Calibri Light" w:hAnsi="Calibri Light" w:cs="Calibri Light"/>
                <w:b/>
              </w:rPr>
            </w:pPr>
            <w:r w:rsidRPr="006C3362">
              <w:rPr>
                <w:rFonts w:ascii="Calibri Light" w:hAnsi="Calibri Light" w:cs="Calibri Light"/>
                <w:b/>
              </w:rPr>
              <w:t>What steps will be taken to prevent any recurrence</w:t>
            </w:r>
            <w:r w:rsidR="004509CC">
              <w:rPr>
                <w:rFonts w:ascii="Calibri Light" w:hAnsi="Calibri Light" w:cs="Calibri Light"/>
                <w:b/>
              </w:rPr>
              <w:t xml:space="preserve"> (will any refinements be made)</w:t>
            </w:r>
            <w:r w:rsidRPr="006C3362">
              <w:rPr>
                <w:rFonts w:ascii="Calibri Light" w:hAnsi="Calibri Light" w:cs="Calibri Light"/>
                <w:b/>
              </w:rPr>
              <w:t xml:space="preserve">? </w:t>
            </w:r>
          </w:p>
        </w:tc>
      </w:tr>
      <w:tr w:rsidR="00F3208A" w:rsidRPr="006C3362" w14:paraId="14C8FD0D" w14:textId="77777777" w:rsidTr="002C4A6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180" w:type="dxa"/>
            <w:gridSpan w:val="4"/>
            <w:shd w:val="clear" w:color="auto" w:fill="auto"/>
            <w:vAlign w:val="center"/>
          </w:tcPr>
          <w:p w14:paraId="4173DBED" w14:textId="77777777" w:rsidR="00F3208A" w:rsidRPr="006C3362" w:rsidRDefault="00F3208A" w:rsidP="002C4A6A">
            <w:pPr>
              <w:rPr>
                <w:rFonts w:ascii="Calibri Light" w:hAnsi="Calibri Light" w:cs="Calibri Light"/>
                <w:i/>
              </w:rPr>
            </w:pPr>
          </w:p>
        </w:tc>
      </w:tr>
    </w:tbl>
    <w:p w14:paraId="7DA0890D" w14:textId="77777777" w:rsidR="00F3208A" w:rsidRPr="006C3362" w:rsidRDefault="00F3208A" w:rsidP="00F3208A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</w:rPr>
      </w:pPr>
      <w:r w:rsidRPr="006C3362">
        <w:rPr>
          <w:rFonts w:ascii="Calibri Light" w:hAnsi="Calibri Light" w:cs="Calibri Light"/>
        </w:rPr>
        <w:tab/>
      </w:r>
      <w:r w:rsidRPr="006C3362">
        <w:rPr>
          <w:rFonts w:ascii="Calibri Light" w:hAnsi="Calibri Light" w:cs="Calibri Light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F3208A" w:rsidRPr="006C3362" w14:paraId="061CB7E3" w14:textId="77777777" w:rsidTr="002C4A6A">
        <w:tc>
          <w:tcPr>
            <w:tcW w:w="91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2B6B3CF" w14:textId="331B03FA" w:rsidR="00F3208A" w:rsidRPr="006C3362" w:rsidRDefault="00F3208A" w:rsidP="002C4A6A">
            <w:pPr>
              <w:rPr>
                <w:rFonts w:ascii="Calibri Light" w:hAnsi="Calibri Light" w:cs="Calibri Light"/>
                <w:b/>
              </w:rPr>
            </w:pPr>
            <w:r w:rsidRPr="006C3362">
              <w:rPr>
                <w:rFonts w:ascii="Calibri Light" w:hAnsi="Calibri Light" w:cs="Calibri Light"/>
                <w:b/>
              </w:rPr>
              <w:t xml:space="preserve">Is a project amendment required? </w:t>
            </w:r>
          </w:p>
        </w:tc>
      </w:tr>
      <w:tr w:rsidR="00F3208A" w:rsidRPr="006C3362" w14:paraId="7261C013" w14:textId="77777777" w:rsidTr="002C4A6A">
        <w:tc>
          <w:tcPr>
            <w:tcW w:w="9180" w:type="dxa"/>
            <w:shd w:val="clear" w:color="auto" w:fill="auto"/>
            <w:vAlign w:val="center"/>
          </w:tcPr>
          <w:p w14:paraId="16C72EF9" w14:textId="77777777" w:rsidR="00F3208A" w:rsidRPr="006C3362" w:rsidRDefault="00F3208A" w:rsidP="002C4A6A">
            <w:pPr>
              <w:rPr>
                <w:rFonts w:ascii="Calibri Light" w:hAnsi="Calibri Light" w:cs="Calibri Light"/>
                <w:i/>
              </w:rPr>
            </w:pPr>
          </w:p>
        </w:tc>
      </w:tr>
    </w:tbl>
    <w:p w14:paraId="434C37BE" w14:textId="5E0346E5" w:rsidR="00042F83" w:rsidRDefault="00042F83" w:rsidP="00042F83"/>
    <w:p w14:paraId="33B50C38" w14:textId="10952662" w:rsidR="008D7145" w:rsidRDefault="008D7145" w:rsidP="008D7145">
      <w:pPr>
        <w:jc w:val="both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Please attach any supporting document</w:t>
      </w:r>
      <w:r w:rsidR="00E81200">
        <w:rPr>
          <w:rFonts w:ascii="Calibri Light" w:hAnsi="Calibri Light" w:cs="Calibri Light"/>
          <w:b/>
        </w:rPr>
        <w:t>ation</w:t>
      </w:r>
      <w:r>
        <w:rPr>
          <w:rFonts w:ascii="Calibri Light" w:hAnsi="Calibri Light" w:cs="Calibri Light"/>
          <w:b/>
        </w:rPr>
        <w:t xml:space="preserve"> to this form, such as photographs, pathology reports, veterinary reports</w:t>
      </w:r>
      <w:r w:rsidR="00E81200">
        <w:rPr>
          <w:rFonts w:ascii="Calibri Light" w:hAnsi="Calibri Light" w:cs="Calibri Light"/>
          <w:b/>
        </w:rPr>
        <w:t>, and/or animal care/monitoring sheets.</w:t>
      </w:r>
    </w:p>
    <w:p w14:paraId="75616FF4" w14:textId="77777777" w:rsidR="008D7145" w:rsidRDefault="008D7145" w:rsidP="008D7145">
      <w:pPr>
        <w:jc w:val="both"/>
        <w:rPr>
          <w:rFonts w:ascii="Calibri Light" w:hAnsi="Calibri Light" w:cs="Calibri Light"/>
          <w:b/>
        </w:rPr>
      </w:pPr>
    </w:p>
    <w:p w14:paraId="1A982264" w14:textId="707AD7C8" w:rsidR="00F3208A" w:rsidRPr="006C3362" w:rsidRDefault="00F3208A" w:rsidP="008D7145">
      <w:pPr>
        <w:numPr>
          <w:ilvl w:val="0"/>
          <w:numId w:val="4"/>
        </w:numPr>
        <w:jc w:val="both"/>
        <w:rPr>
          <w:rFonts w:ascii="Calibri Light" w:hAnsi="Calibri Light" w:cs="Calibri Light"/>
          <w:b/>
        </w:rPr>
      </w:pPr>
      <w:proofErr w:type="spellStart"/>
      <w:r w:rsidRPr="006C3362">
        <w:rPr>
          <w:rFonts w:ascii="Calibri Light" w:hAnsi="Calibri Light" w:cs="Calibri Light"/>
          <w:b/>
        </w:rPr>
        <w:t>Authorisation</w:t>
      </w:r>
      <w:proofErr w:type="spellEnd"/>
      <w:r w:rsidRPr="006C3362">
        <w:rPr>
          <w:rFonts w:ascii="Calibri Light" w:hAnsi="Calibri Light" w:cs="Calibri Light"/>
          <w:b/>
        </w:rPr>
        <w:t>/Signature</w:t>
      </w:r>
    </w:p>
    <w:p w14:paraId="596C1C4F" w14:textId="56EF9811" w:rsidR="00F3208A" w:rsidRDefault="00F3208A" w:rsidP="00F3208A">
      <w:pPr>
        <w:tabs>
          <w:tab w:val="left" w:pos="0"/>
          <w:tab w:val="left" w:pos="7230"/>
        </w:tabs>
        <w:rPr>
          <w:rFonts w:ascii="Calibri Light" w:hAnsi="Calibri Light" w:cs="Calibri Light"/>
          <w:sz w:val="20"/>
        </w:rPr>
      </w:pPr>
      <w:r w:rsidRPr="006C3362">
        <w:rPr>
          <w:rFonts w:ascii="Calibri Light" w:hAnsi="Calibri Light" w:cs="Calibri Light"/>
          <w:sz w:val="20"/>
        </w:rPr>
        <w:t xml:space="preserve">This form is to be signed by the Principal Investigator </w:t>
      </w:r>
    </w:p>
    <w:p w14:paraId="40A9B611" w14:textId="0EFFBC63" w:rsidR="00E81200" w:rsidRDefault="00E81200" w:rsidP="00F3208A">
      <w:pPr>
        <w:tabs>
          <w:tab w:val="left" w:pos="0"/>
          <w:tab w:val="left" w:pos="7230"/>
        </w:tabs>
        <w:rPr>
          <w:rFonts w:ascii="Calibri Light" w:hAnsi="Calibri Light" w:cs="Calibri Light"/>
          <w:sz w:val="20"/>
        </w:rPr>
      </w:pPr>
    </w:p>
    <w:p w14:paraId="03EAD90B" w14:textId="63951B83" w:rsidR="005457E9" w:rsidRDefault="005457E9" w:rsidP="00F3208A">
      <w:pPr>
        <w:tabs>
          <w:tab w:val="left" w:pos="0"/>
          <w:tab w:val="left" w:pos="7230"/>
        </w:tabs>
        <w:rPr>
          <w:rFonts w:ascii="Calibri Light" w:hAnsi="Calibri Light" w:cs="Calibri Light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3402"/>
        <w:gridCol w:w="2126"/>
      </w:tblGrid>
      <w:tr w:rsidR="005457E9" w:rsidRPr="005457E9" w14:paraId="373FAB9D" w14:textId="77777777" w:rsidTr="00565361"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84E50CF" w14:textId="77777777" w:rsidR="005457E9" w:rsidRPr="005457E9" w:rsidRDefault="005457E9" w:rsidP="005457E9">
            <w:pPr>
              <w:tabs>
                <w:tab w:val="left" w:pos="0"/>
                <w:tab w:val="left" w:pos="7230"/>
              </w:tabs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7F066B" w14:textId="7140CE89" w:rsidR="005457E9" w:rsidRPr="005457E9" w:rsidRDefault="005457E9" w:rsidP="005457E9">
            <w:pPr>
              <w:tabs>
                <w:tab w:val="left" w:pos="0"/>
                <w:tab w:val="left" w:pos="7230"/>
              </w:tabs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25FBF4" w14:textId="77777777" w:rsidR="005457E9" w:rsidRPr="005457E9" w:rsidRDefault="005457E9" w:rsidP="005457E9">
            <w:pPr>
              <w:tabs>
                <w:tab w:val="left" w:pos="0"/>
                <w:tab w:val="left" w:pos="7230"/>
              </w:tabs>
              <w:rPr>
                <w:rFonts w:ascii="Calibri Light" w:hAnsi="Calibri Light" w:cs="Calibri Light"/>
                <w:sz w:val="20"/>
              </w:rPr>
            </w:pPr>
            <w:r w:rsidRPr="005457E9">
              <w:rPr>
                <w:rFonts w:ascii="Calibri Light" w:hAnsi="Calibri Light" w:cs="Calibri Light"/>
                <w:sz w:val="20"/>
              </w:rPr>
              <w:t>on</w:t>
            </w:r>
          </w:p>
        </w:tc>
      </w:tr>
      <w:tr w:rsidR="005457E9" w:rsidRPr="005457E9" w14:paraId="0AECB06B" w14:textId="77777777" w:rsidTr="00565361">
        <w:tc>
          <w:tcPr>
            <w:tcW w:w="35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0A77610" w14:textId="77777777" w:rsidR="005457E9" w:rsidRPr="005457E9" w:rsidRDefault="005457E9" w:rsidP="005457E9">
            <w:pPr>
              <w:tabs>
                <w:tab w:val="left" w:pos="0"/>
                <w:tab w:val="left" w:pos="7230"/>
              </w:tabs>
              <w:rPr>
                <w:rFonts w:ascii="Calibri Light" w:hAnsi="Calibri Light" w:cs="Calibri Light"/>
                <w:sz w:val="20"/>
              </w:rPr>
            </w:pPr>
            <w:r w:rsidRPr="005457E9">
              <w:rPr>
                <w:rFonts w:ascii="Calibri Light" w:hAnsi="Calibri Light" w:cs="Calibri Light"/>
                <w:sz w:val="20"/>
              </w:rPr>
              <w:t xml:space="preserve">Full Name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68F6FD" w14:textId="77777777" w:rsidR="005457E9" w:rsidRPr="005457E9" w:rsidRDefault="005457E9" w:rsidP="005457E9">
            <w:pPr>
              <w:tabs>
                <w:tab w:val="left" w:pos="0"/>
                <w:tab w:val="left" w:pos="7230"/>
              </w:tabs>
              <w:rPr>
                <w:rFonts w:ascii="Calibri Light" w:hAnsi="Calibri Light" w:cs="Calibri Light"/>
                <w:sz w:val="20"/>
              </w:rPr>
            </w:pPr>
            <w:r w:rsidRPr="005457E9">
              <w:rPr>
                <w:rFonts w:ascii="Calibri Light" w:hAnsi="Calibri Light" w:cs="Calibri Light"/>
                <w:sz w:val="20"/>
              </w:rPr>
              <w:t xml:space="preserve">Signature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CD82412" w14:textId="77777777" w:rsidR="005457E9" w:rsidRPr="005457E9" w:rsidRDefault="005457E9" w:rsidP="005457E9">
            <w:pPr>
              <w:tabs>
                <w:tab w:val="left" w:pos="0"/>
                <w:tab w:val="left" w:pos="7230"/>
              </w:tabs>
              <w:rPr>
                <w:rFonts w:ascii="Calibri Light" w:hAnsi="Calibri Light" w:cs="Calibri Light"/>
                <w:sz w:val="20"/>
              </w:rPr>
            </w:pPr>
            <w:r w:rsidRPr="005457E9">
              <w:rPr>
                <w:rFonts w:ascii="Calibri Light" w:hAnsi="Calibri Light" w:cs="Calibri Light"/>
                <w:sz w:val="20"/>
              </w:rPr>
              <w:t>Date</w:t>
            </w:r>
          </w:p>
        </w:tc>
      </w:tr>
    </w:tbl>
    <w:p w14:paraId="6A4D6A59" w14:textId="77777777" w:rsidR="005457E9" w:rsidRDefault="005457E9" w:rsidP="00F3208A">
      <w:pPr>
        <w:tabs>
          <w:tab w:val="left" w:pos="0"/>
          <w:tab w:val="left" w:pos="7230"/>
        </w:tabs>
        <w:rPr>
          <w:rFonts w:ascii="Calibri Light" w:hAnsi="Calibri Light" w:cs="Calibri Light"/>
          <w:sz w:val="20"/>
        </w:rPr>
      </w:pPr>
    </w:p>
    <w:p w14:paraId="64D0845B" w14:textId="2E7274CC" w:rsidR="00E81200" w:rsidRPr="005457E9" w:rsidRDefault="00E81200" w:rsidP="00F3208A">
      <w:pPr>
        <w:tabs>
          <w:tab w:val="left" w:pos="0"/>
          <w:tab w:val="left" w:pos="7230"/>
        </w:tabs>
        <w:rPr>
          <w:rFonts w:ascii="Calibri Light" w:hAnsi="Calibri Light" w:cs="Calibri Light"/>
          <w:sz w:val="20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7"/>
        <w:gridCol w:w="4365"/>
      </w:tblGrid>
      <w:tr w:rsidR="005457E9" w:rsidRPr="005457E9" w14:paraId="4DADFDFD" w14:textId="77777777" w:rsidTr="00565361">
        <w:tc>
          <w:tcPr>
            <w:tcW w:w="4707" w:type="dxa"/>
          </w:tcPr>
          <w:p w14:paraId="5FF9C1A5" w14:textId="77777777" w:rsidR="005457E9" w:rsidRPr="005457E9" w:rsidRDefault="005457E9" w:rsidP="00E601CA">
            <w:pPr>
              <w:rPr>
                <w:rFonts w:ascii="Calibri Light" w:hAnsi="Calibri Light" w:cs="Calibri Light"/>
                <w:sz w:val="20"/>
              </w:rPr>
            </w:pPr>
            <w:r w:rsidRPr="005457E9">
              <w:rPr>
                <w:rFonts w:ascii="Calibri Light" w:hAnsi="Calibri Light" w:cs="Calibri Light"/>
                <w:sz w:val="20"/>
              </w:rPr>
              <w:t>Contact Details:  Phone:</w:t>
            </w:r>
          </w:p>
        </w:tc>
        <w:tc>
          <w:tcPr>
            <w:tcW w:w="4365" w:type="dxa"/>
          </w:tcPr>
          <w:p w14:paraId="0B86CE88" w14:textId="77777777" w:rsidR="005457E9" w:rsidRPr="005457E9" w:rsidRDefault="005457E9" w:rsidP="00E601CA">
            <w:pPr>
              <w:rPr>
                <w:rFonts w:ascii="Calibri Light" w:hAnsi="Calibri Light" w:cs="Calibri Light"/>
                <w:sz w:val="20"/>
              </w:rPr>
            </w:pPr>
            <w:r w:rsidRPr="005457E9">
              <w:rPr>
                <w:rFonts w:ascii="Calibri Light" w:hAnsi="Calibri Light" w:cs="Calibri Light"/>
                <w:sz w:val="20"/>
              </w:rPr>
              <w:t xml:space="preserve">Mobile:                                </w:t>
            </w:r>
          </w:p>
        </w:tc>
      </w:tr>
    </w:tbl>
    <w:p w14:paraId="45E593E4" w14:textId="37F7C3BB" w:rsidR="00F3208A" w:rsidRPr="006C3362" w:rsidRDefault="00F3208A" w:rsidP="00F3208A">
      <w:pPr>
        <w:pStyle w:val="BodyTextIndent"/>
        <w:tabs>
          <w:tab w:val="left" w:pos="709"/>
          <w:tab w:val="left" w:pos="851"/>
        </w:tabs>
        <w:jc w:val="left"/>
        <w:rPr>
          <w:rFonts w:ascii="Calibri Light" w:hAnsi="Calibri Light" w:cs="Calibri Light"/>
          <w:b w:val="0"/>
          <w:szCs w:val="24"/>
        </w:rPr>
      </w:pPr>
    </w:p>
    <w:p w14:paraId="2B9FACA9" w14:textId="5B4C5650" w:rsidR="001F3629" w:rsidRPr="001F3629" w:rsidRDefault="001F3629" w:rsidP="00F3208A">
      <w:pPr>
        <w:pStyle w:val="BodyTextIndent"/>
        <w:tabs>
          <w:tab w:val="left" w:pos="709"/>
          <w:tab w:val="left" w:pos="851"/>
        </w:tabs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sectPr w:rsidR="001F3629" w:rsidRPr="001F3629" w:rsidSect="00BA2C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070" w:right="1315" w:bottom="1871" w:left="1315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143E7" w14:textId="77777777" w:rsidR="008330EA" w:rsidRDefault="008330EA" w:rsidP="00452E05">
      <w:r>
        <w:separator/>
      </w:r>
    </w:p>
  </w:endnote>
  <w:endnote w:type="continuationSeparator" w:id="0">
    <w:p w14:paraId="4A629B0E" w14:textId="77777777" w:rsidR="008330EA" w:rsidRDefault="008330EA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24EDF" w14:textId="77777777" w:rsidR="00885680" w:rsidRDefault="008856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2F055187" w:rsidR="00042F83" w:rsidRPr="00136EDE" w:rsidRDefault="00201AE7" w:rsidP="0038108E">
    <w:pPr>
      <w:rPr>
        <w:rFonts w:cstheme="majorHAnsi"/>
        <w:sz w:val="20"/>
        <w:szCs w:val="20"/>
      </w:rPr>
    </w:pPr>
    <w:r>
      <w:rPr>
        <w:rFonts w:cstheme="majorHAnsi"/>
        <w:noProof/>
        <w:sz w:val="20"/>
        <w:szCs w:val="20"/>
        <w:lang w:val="en-GB"/>
      </w:rPr>
      <w:pict w14:anchorId="191B22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alt="Artboard 2 copy 2" style="position:absolute;margin-left:12pt;margin-top:11.85pt;width:595.5pt;height:842pt;z-index:-251652096;mso-wrap-edited:f;mso-width-percent:0;mso-height-percent:0;mso-position-horizontal-relative:page;mso-position-vertical-relative:page;mso-width-percent:0;mso-height-percent:0" o:allowincell="f">
          <v:imagedata r:id="rId1" o:title="Artboard 2 copy 2"/>
          <w10:wrap anchorx="page" anchory="page"/>
          <w10:anchorlock/>
        </v:shape>
      </w:pict>
    </w:r>
    <w:r w:rsidR="00042F83" w:rsidRPr="00136EDE">
      <w:rPr>
        <w:rFonts w:cstheme="majorHAnsi"/>
        <w:sz w:val="20"/>
        <w:szCs w:val="20"/>
        <w:lang w:val="en-GB"/>
      </w:rPr>
      <w:t xml:space="preserve">Page </w:t>
    </w:r>
    <w:r w:rsidR="00042F83" w:rsidRPr="00136EDE">
      <w:rPr>
        <w:rFonts w:cstheme="majorHAnsi"/>
        <w:sz w:val="20"/>
        <w:szCs w:val="20"/>
        <w:lang w:val="en-GB"/>
      </w:rPr>
      <w:fldChar w:fldCharType="begin"/>
    </w:r>
    <w:r w:rsidR="00042F83" w:rsidRPr="00136EDE">
      <w:rPr>
        <w:rFonts w:cstheme="majorHAnsi"/>
        <w:sz w:val="20"/>
        <w:szCs w:val="20"/>
        <w:lang w:val="en-GB"/>
      </w:rPr>
      <w:instrText xml:space="preserve"> PAGE </w:instrText>
    </w:r>
    <w:r w:rsidR="00042F83" w:rsidRPr="00136EDE">
      <w:rPr>
        <w:rFonts w:cstheme="majorHAnsi"/>
        <w:sz w:val="20"/>
        <w:szCs w:val="20"/>
        <w:lang w:val="en-GB"/>
      </w:rPr>
      <w:fldChar w:fldCharType="separate"/>
    </w:r>
    <w:r w:rsidR="00042F83" w:rsidRPr="00136EDE">
      <w:rPr>
        <w:rFonts w:cstheme="majorHAnsi"/>
        <w:sz w:val="20"/>
        <w:szCs w:val="20"/>
        <w:lang w:val="en-GB"/>
      </w:rPr>
      <w:t>1</w:t>
    </w:r>
    <w:r w:rsidR="00042F83" w:rsidRPr="00136EDE">
      <w:rPr>
        <w:rFonts w:cstheme="majorHAnsi"/>
        <w:sz w:val="20"/>
        <w:szCs w:val="20"/>
        <w:lang w:val="en-GB"/>
      </w:rPr>
      <w:fldChar w:fldCharType="end"/>
    </w:r>
    <w:r w:rsidR="00042F83" w:rsidRPr="00136EDE">
      <w:rPr>
        <w:rFonts w:cstheme="majorHAnsi"/>
        <w:sz w:val="20"/>
        <w:szCs w:val="20"/>
        <w:lang w:val="en-GB"/>
      </w:rPr>
      <w:t xml:space="preserve"> of </w:t>
    </w:r>
    <w:r w:rsidR="00042F83" w:rsidRPr="00136EDE">
      <w:rPr>
        <w:rFonts w:cstheme="majorHAnsi"/>
        <w:sz w:val="20"/>
        <w:szCs w:val="20"/>
        <w:lang w:val="en-GB"/>
      </w:rPr>
      <w:fldChar w:fldCharType="begin"/>
    </w:r>
    <w:r w:rsidR="00042F83" w:rsidRPr="00136EDE">
      <w:rPr>
        <w:rFonts w:cstheme="majorHAnsi"/>
        <w:sz w:val="20"/>
        <w:szCs w:val="20"/>
        <w:lang w:val="en-GB"/>
      </w:rPr>
      <w:instrText xml:space="preserve"> NUMPAGES </w:instrText>
    </w:r>
    <w:r w:rsidR="00042F83" w:rsidRPr="00136EDE">
      <w:rPr>
        <w:rFonts w:cstheme="majorHAnsi"/>
        <w:sz w:val="20"/>
        <w:szCs w:val="20"/>
        <w:lang w:val="en-GB"/>
      </w:rPr>
      <w:fldChar w:fldCharType="separate"/>
    </w:r>
    <w:r w:rsidR="00042F83" w:rsidRPr="00136EDE">
      <w:rPr>
        <w:rFonts w:cstheme="majorHAnsi"/>
        <w:sz w:val="20"/>
        <w:szCs w:val="20"/>
        <w:lang w:val="en-GB"/>
      </w:rPr>
      <w:t>1</w:t>
    </w:r>
    <w:r w:rsidR="00042F83"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F5200" w14:textId="5EAB5314" w:rsidR="00042F83" w:rsidRPr="00C54589" w:rsidRDefault="00042F83" w:rsidP="00C54589">
    <w:pPr>
      <w:rPr>
        <w:rFonts w:cstheme="majorHAnsi"/>
        <w:sz w:val="20"/>
        <w:szCs w:val="20"/>
      </w:rPr>
    </w:pP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68A2E" w14:textId="77777777" w:rsidR="008330EA" w:rsidRDefault="008330EA" w:rsidP="00452E05">
      <w:r>
        <w:separator/>
      </w:r>
    </w:p>
  </w:footnote>
  <w:footnote w:type="continuationSeparator" w:id="0">
    <w:p w14:paraId="5D10BEA9" w14:textId="77777777" w:rsidR="008330EA" w:rsidRDefault="008330EA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7A0E2" w14:textId="22856A1E" w:rsidR="00042F83" w:rsidRDefault="00201AE7">
    <w:pPr>
      <w:pStyle w:val="Header"/>
    </w:pPr>
    <w:r>
      <w:rPr>
        <w:noProof/>
      </w:rPr>
      <w:pict w14:anchorId="7344CB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76577" o:spid="_x0000_s2050" type="#_x0000_t75" alt="Artboard 2 copy 2" style="position:absolute;margin-left:0;margin-top:0;width:595.5pt;height:84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2 copy 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EB05A" w14:textId="77777777" w:rsidR="00042F83" w:rsidRDefault="00042F83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Charles Darwin University</w:t>
    </w:r>
  </w:p>
  <w:p w14:paraId="60104A21" w14:textId="77777777" w:rsidR="00042F83" w:rsidRDefault="00042F83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098BF19D" w14:textId="29ECC3EA" w:rsidR="00042F83" w:rsidRPr="006B591B" w:rsidRDefault="00042F83" w:rsidP="006B591B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9B601" w14:textId="4A0093F8" w:rsidR="00042F83" w:rsidRDefault="00201AE7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noProof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0408" o:spid="_x0000_s2053" type="#_x0000_t75" style="position:absolute;margin-left:-42pt;margin-top:-79.15pt;width:595.5pt;height:842pt;z-index:-251651072;mso-position-horizontal-relative:margin;mso-position-vertical-relative:margin" o:allowincell="f">
          <v:imagedata r:id="rId1" o:title="Artboard 2 copy 22"/>
          <w10:wrap anchorx="margin" anchory="margin"/>
        </v:shape>
      </w:pict>
    </w:r>
    <w:r w:rsidR="00042F83">
      <w:rPr>
        <w:bCs/>
        <w:szCs w:val="20"/>
      </w:rPr>
      <w:t>Charles Darwin University</w:t>
    </w:r>
    <w:r w:rsidR="00885680">
      <w:rPr>
        <w:bCs/>
        <w:szCs w:val="20"/>
      </w:rPr>
      <w:t>, Animal Ethics Committee</w:t>
    </w:r>
  </w:p>
  <w:p w14:paraId="7F783D4B" w14:textId="77777777" w:rsidR="00042F83" w:rsidRDefault="00042F83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42D46D0B" w14:textId="77777777" w:rsidR="00042F83" w:rsidRPr="00586392" w:rsidRDefault="00042F83" w:rsidP="00C54589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  <w:p w14:paraId="72C1BDCB" w14:textId="34480550" w:rsidR="00042F83" w:rsidRDefault="00042F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2EE75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AC0A34"/>
    <w:multiLevelType w:val="hybridMultilevel"/>
    <w:tmpl w:val="247643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12F55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410C4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428D2"/>
    <w:multiLevelType w:val="hybridMultilevel"/>
    <w:tmpl w:val="CF22D5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C4D40"/>
    <w:multiLevelType w:val="hybridMultilevel"/>
    <w:tmpl w:val="3594013A"/>
    <w:lvl w:ilvl="0" w:tplc="6CD22C1E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EE5884"/>
    <w:multiLevelType w:val="hybridMultilevel"/>
    <w:tmpl w:val="EE0856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E844EC"/>
    <w:multiLevelType w:val="hybridMultilevel"/>
    <w:tmpl w:val="A4D4F7E6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A44BB3"/>
    <w:multiLevelType w:val="hybridMultilevel"/>
    <w:tmpl w:val="31C4A1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636966">
    <w:abstractNumId w:val="0"/>
  </w:num>
  <w:num w:numId="2" w16cid:durableId="148597942">
    <w:abstractNumId w:val="0"/>
  </w:num>
  <w:num w:numId="3" w16cid:durableId="1581451530">
    <w:abstractNumId w:val="0"/>
  </w:num>
  <w:num w:numId="4" w16cid:durableId="1977055610">
    <w:abstractNumId w:val="8"/>
  </w:num>
  <w:num w:numId="5" w16cid:durableId="723915845">
    <w:abstractNumId w:val="3"/>
  </w:num>
  <w:num w:numId="6" w16cid:durableId="1052273425">
    <w:abstractNumId w:val="7"/>
  </w:num>
  <w:num w:numId="7" w16cid:durableId="630745994">
    <w:abstractNumId w:val="5"/>
  </w:num>
  <w:num w:numId="8" w16cid:durableId="1148742929">
    <w:abstractNumId w:val="2"/>
  </w:num>
  <w:num w:numId="9" w16cid:durableId="781416337">
    <w:abstractNumId w:val="6"/>
  </w:num>
  <w:num w:numId="10" w16cid:durableId="433137430">
    <w:abstractNumId w:val="1"/>
  </w:num>
  <w:num w:numId="11" w16cid:durableId="11080413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zczN7U0MzExNzJX0lEKTi0uzszPAykwrAUAQx4I+iwAAAA="/>
  </w:docVars>
  <w:rsids>
    <w:rsidRoot w:val="00452E05"/>
    <w:rsid w:val="00032F30"/>
    <w:rsid w:val="000332D9"/>
    <w:rsid w:val="00042F83"/>
    <w:rsid w:val="00047135"/>
    <w:rsid w:val="00136EDE"/>
    <w:rsid w:val="001B5BCC"/>
    <w:rsid w:val="001F3629"/>
    <w:rsid w:val="00201AE7"/>
    <w:rsid w:val="0038108E"/>
    <w:rsid w:val="00397830"/>
    <w:rsid w:val="00403B46"/>
    <w:rsid w:val="00447309"/>
    <w:rsid w:val="004509CC"/>
    <w:rsid w:val="00452E05"/>
    <w:rsid w:val="00467476"/>
    <w:rsid w:val="004C0004"/>
    <w:rsid w:val="005021EC"/>
    <w:rsid w:val="005457E9"/>
    <w:rsid w:val="00547B36"/>
    <w:rsid w:val="00565361"/>
    <w:rsid w:val="005B0CF3"/>
    <w:rsid w:val="005C0733"/>
    <w:rsid w:val="00612D02"/>
    <w:rsid w:val="00692AED"/>
    <w:rsid w:val="006A2402"/>
    <w:rsid w:val="006B0206"/>
    <w:rsid w:val="006B591B"/>
    <w:rsid w:val="0071464C"/>
    <w:rsid w:val="0072621A"/>
    <w:rsid w:val="00734BDC"/>
    <w:rsid w:val="007904F5"/>
    <w:rsid w:val="007C78B5"/>
    <w:rsid w:val="007D0B7D"/>
    <w:rsid w:val="007E32FD"/>
    <w:rsid w:val="00802D3E"/>
    <w:rsid w:val="0080702D"/>
    <w:rsid w:val="008326DE"/>
    <w:rsid w:val="008330EA"/>
    <w:rsid w:val="008373DD"/>
    <w:rsid w:val="00863D6B"/>
    <w:rsid w:val="00885680"/>
    <w:rsid w:val="008C382A"/>
    <w:rsid w:val="008D7145"/>
    <w:rsid w:val="00924A6A"/>
    <w:rsid w:val="00A2469F"/>
    <w:rsid w:val="00AB0DBF"/>
    <w:rsid w:val="00AD07A6"/>
    <w:rsid w:val="00B30F59"/>
    <w:rsid w:val="00B658DB"/>
    <w:rsid w:val="00BA2CCC"/>
    <w:rsid w:val="00C54589"/>
    <w:rsid w:val="00CB2778"/>
    <w:rsid w:val="00CC7FF0"/>
    <w:rsid w:val="00DA6CF7"/>
    <w:rsid w:val="00DD1773"/>
    <w:rsid w:val="00DF47F4"/>
    <w:rsid w:val="00E25260"/>
    <w:rsid w:val="00E44A4D"/>
    <w:rsid w:val="00E55788"/>
    <w:rsid w:val="00E81200"/>
    <w:rsid w:val="00ED2CDE"/>
    <w:rsid w:val="00F22394"/>
    <w:rsid w:val="00F3208A"/>
    <w:rsid w:val="00F37F84"/>
    <w:rsid w:val="00F62002"/>
    <w:rsid w:val="00F74AB4"/>
    <w:rsid w:val="00FC5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20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20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rsid w:val="00ED2CDE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semiHidden/>
    <w:unhideWhenUsed/>
    <w:rsid w:val="007904F5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semiHidden/>
    <w:unhideWhenUsed/>
    <w:rsid w:val="007904F5"/>
    <w:pPr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ED2CDE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B020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7904F5"/>
  </w:style>
  <w:style w:type="paragraph" w:styleId="Title">
    <w:name w:val="Title"/>
    <w:basedOn w:val="Normal"/>
    <w:next w:val="Subhead"/>
    <w:link w:val="TitleChar"/>
    <w:autoRedefine/>
    <w:uiPriority w:val="10"/>
    <w:qFormat/>
    <w:rsid w:val="006B020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020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semiHidden/>
    <w:rsid w:val="007904F5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ED2CDE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ED2CDE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rsid w:val="00ED2CD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B0206"/>
    <w:rPr>
      <w:i/>
      <w:iCs/>
    </w:rPr>
  </w:style>
  <w:style w:type="character" w:styleId="IntenseEmphasis">
    <w:name w:val="Intense Emphasis"/>
    <w:basedOn w:val="DefaultParagraphFont"/>
    <w:uiPriority w:val="21"/>
    <w:rsid w:val="00ED2CDE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B020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ED2CDE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ED2CDE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ED2CDE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2CDE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rsid w:val="00ED2CDE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rsid w:val="00ED2CDE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ED2CD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B020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904F5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paragraph" w:customStyle="1" w:styleId="Subhead">
    <w:name w:val="Subhead"/>
    <w:next w:val="Normal"/>
    <w:qFormat/>
    <w:rsid w:val="006B020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autoRedefine/>
    <w:uiPriority w:val="99"/>
    <w:unhideWhenUsed/>
    <w:qFormat/>
    <w:rsid w:val="006B0206"/>
    <w:pPr>
      <w:numPr>
        <w:numId w:val="3"/>
      </w:numPr>
      <w:spacing w:before="40" w:after="40"/>
      <w:ind w:left="720"/>
      <w:contextualSpacing/>
    </w:pPr>
  </w:style>
  <w:style w:type="table" w:styleId="TableGrid">
    <w:name w:val="Table Grid"/>
    <w:basedOn w:val="TableNormal"/>
    <w:rsid w:val="00CC7FF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042F83"/>
    <w:pPr>
      <w:jc w:val="center"/>
    </w:pPr>
    <w:rPr>
      <w:rFonts w:ascii="Times New Roman" w:eastAsia="Times New Roman" w:hAnsi="Times New Roman" w:cs="Times New Roman"/>
      <w:b/>
      <w:color w:val="auto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42F83"/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styleId="PlaceholderText">
    <w:name w:val="Placeholder Text"/>
    <w:uiPriority w:val="99"/>
    <w:semiHidden/>
    <w:rsid w:val="00042F83"/>
    <w:rPr>
      <w:color w:val="808080"/>
    </w:rPr>
  </w:style>
  <w:style w:type="table" w:customStyle="1" w:styleId="TableGrid1">
    <w:name w:val="Table Grid1"/>
    <w:basedOn w:val="TableNormal"/>
    <w:next w:val="TableGrid"/>
    <w:rsid w:val="00E8120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CDU_Graphic_Powerpoint_16-9_Theme_V2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DU_Graphic_Powerpoint_16-9_Theme_V2" id="{6A3B8303-B627-8547-B674-D7E2360B3269}" vid="{4798F4C0-DC70-CC44-A3FE-0994E3256D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0E5E78-C93A-4B5E-92B5-ADA473BD7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Elnaz Saki</cp:lastModifiedBy>
  <cp:revision>5</cp:revision>
  <cp:lastPrinted>2019-10-23T04:53:00Z</cp:lastPrinted>
  <dcterms:created xsi:type="dcterms:W3CDTF">2022-03-31T22:10:00Z</dcterms:created>
  <dcterms:modified xsi:type="dcterms:W3CDTF">2023-05-31T00:49:00Z</dcterms:modified>
</cp:coreProperties>
</file>